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oKlavuzu"/>
        <w:tblW w:w="9356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2127"/>
        <w:gridCol w:w="7229"/>
      </w:tblGrid>
      <w:tr w:rsidR="00B51FC5" w:rsidRPr="00B51FC5" w14:paraId="37F62393" w14:textId="4E6C9A7C" w:rsidTr="00B51FC5">
        <w:trPr>
          <w:trHeight w:val="232"/>
        </w:trPr>
        <w:tc>
          <w:tcPr>
            <w:tcW w:w="2127" w:type="dxa"/>
          </w:tcPr>
          <w:p w14:paraId="4E2D3925" w14:textId="5B08AC39" w:rsidR="00B51FC5" w:rsidRPr="00B51FC5" w:rsidRDefault="00B51FC5" w:rsidP="00E136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Öğrenci Adı-Soyadı</w:t>
            </w:r>
          </w:p>
        </w:tc>
        <w:tc>
          <w:tcPr>
            <w:tcW w:w="7229" w:type="dxa"/>
          </w:tcPr>
          <w:p w14:paraId="376F7352" w14:textId="49690874" w:rsidR="00B51FC5" w:rsidRPr="00B51FC5" w:rsidRDefault="00B51FC5" w:rsidP="00B51FC5">
            <w:pPr>
              <w:tabs>
                <w:tab w:val="left" w:pos="1875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ab/>
            </w:r>
          </w:p>
        </w:tc>
      </w:tr>
      <w:tr w:rsidR="00B51FC5" w:rsidRPr="00B51FC5" w14:paraId="33DEE515" w14:textId="77777777" w:rsidTr="00B51FC5">
        <w:trPr>
          <w:trHeight w:val="240"/>
        </w:trPr>
        <w:tc>
          <w:tcPr>
            <w:tcW w:w="2127" w:type="dxa"/>
          </w:tcPr>
          <w:p w14:paraId="10C1CBFE" w14:textId="76C3F303" w:rsidR="00B51FC5" w:rsidRDefault="00B51FC5" w:rsidP="00E136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Öğrenci No</w:t>
            </w:r>
          </w:p>
        </w:tc>
        <w:tc>
          <w:tcPr>
            <w:tcW w:w="7229" w:type="dxa"/>
          </w:tcPr>
          <w:p w14:paraId="75BB775B" w14:textId="77777777" w:rsidR="00B51FC5" w:rsidRDefault="00B51FC5" w:rsidP="00B51FC5">
            <w:pPr>
              <w:tabs>
                <w:tab w:val="left" w:pos="1875"/>
              </w:tabs>
              <w:rPr>
                <w:rFonts w:ascii="Times New Roman" w:hAnsi="Times New Roman" w:cs="Times New Roman"/>
              </w:rPr>
            </w:pPr>
          </w:p>
        </w:tc>
      </w:tr>
      <w:tr w:rsidR="00B51FC5" w:rsidRPr="00B51FC5" w14:paraId="189F42C6" w14:textId="77777777" w:rsidTr="00B51FC5">
        <w:trPr>
          <w:trHeight w:val="270"/>
        </w:trPr>
        <w:tc>
          <w:tcPr>
            <w:tcW w:w="2127" w:type="dxa"/>
          </w:tcPr>
          <w:p w14:paraId="7E07EA69" w14:textId="564EBC9D" w:rsidR="00B51FC5" w:rsidRDefault="00B51FC5" w:rsidP="00E136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Ödev Konusu</w:t>
            </w:r>
          </w:p>
        </w:tc>
        <w:tc>
          <w:tcPr>
            <w:tcW w:w="7229" w:type="dxa"/>
          </w:tcPr>
          <w:p w14:paraId="10B8B25D" w14:textId="77777777" w:rsidR="00B51FC5" w:rsidRDefault="00B51FC5" w:rsidP="00B51FC5">
            <w:pPr>
              <w:tabs>
                <w:tab w:val="left" w:pos="1875"/>
              </w:tabs>
              <w:rPr>
                <w:rFonts w:ascii="Times New Roman" w:hAnsi="Times New Roman" w:cs="Times New Roman"/>
              </w:rPr>
            </w:pPr>
          </w:p>
        </w:tc>
      </w:tr>
      <w:tr w:rsidR="00B51FC5" w:rsidRPr="00B51FC5" w14:paraId="0DD90E5D" w14:textId="77777777" w:rsidTr="00B51FC5">
        <w:trPr>
          <w:trHeight w:val="11984"/>
        </w:trPr>
        <w:tc>
          <w:tcPr>
            <w:tcW w:w="9356" w:type="dxa"/>
            <w:gridSpan w:val="2"/>
          </w:tcPr>
          <w:p w14:paraId="0103E79C" w14:textId="77777777" w:rsidR="00B51FC5" w:rsidRDefault="00B51FC5" w:rsidP="00B51FC5">
            <w:pPr>
              <w:tabs>
                <w:tab w:val="left" w:pos="1875"/>
              </w:tabs>
              <w:rPr>
                <w:rFonts w:ascii="Times New Roman" w:hAnsi="Times New Roman" w:cs="Times New Roman"/>
              </w:rPr>
            </w:pPr>
          </w:p>
        </w:tc>
      </w:tr>
    </w:tbl>
    <w:p w14:paraId="78BF7DCA" w14:textId="77777777" w:rsidR="001B7CDE" w:rsidRPr="00B51FC5" w:rsidRDefault="001B7CDE">
      <w:pPr>
        <w:rPr>
          <w:rFonts w:ascii="Times New Roman" w:hAnsi="Times New Roman" w:cs="Times New Roman"/>
        </w:rPr>
      </w:pPr>
    </w:p>
    <w:sectPr w:rsidR="001B7CDE" w:rsidRPr="00B51FC5" w:rsidSect="00B51FC5">
      <w:headerReference w:type="default" r:id="rId6"/>
      <w:footerReference w:type="default" r:id="rId7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267050" w14:textId="77777777" w:rsidR="001650F3" w:rsidRDefault="001650F3" w:rsidP="006B4365">
      <w:pPr>
        <w:spacing w:after="0" w:line="240" w:lineRule="auto"/>
      </w:pPr>
      <w:r>
        <w:separator/>
      </w:r>
    </w:p>
  </w:endnote>
  <w:endnote w:type="continuationSeparator" w:id="0">
    <w:p w14:paraId="49F43351" w14:textId="77777777" w:rsidR="001650F3" w:rsidRDefault="001650F3" w:rsidP="006B43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8D0B1D" w14:textId="69F8A582" w:rsidR="00B51FC5" w:rsidRPr="00B51FC5" w:rsidRDefault="00B51FC5" w:rsidP="00B51FC5">
    <w:pPr>
      <w:pStyle w:val="AltBilgi"/>
      <w:jc w:val="right"/>
      <w:rPr>
        <w:rFonts w:ascii="Times New Roman" w:hAnsi="Times New Roman" w:cs="Times New Roman"/>
        <w:b/>
        <w:bCs/>
        <w:sz w:val="24"/>
        <w:szCs w:val="24"/>
      </w:rPr>
    </w:pPr>
    <w:r w:rsidRPr="00B51FC5">
      <w:rPr>
        <w:rFonts w:ascii="Times New Roman" w:hAnsi="Times New Roman" w:cs="Times New Roman"/>
        <w:b/>
        <w:bCs/>
        <w:sz w:val="24"/>
        <w:szCs w:val="24"/>
      </w:rPr>
      <w:t>Sayfa No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3AB83F" w14:textId="77777777" w:rsidR="001650F3" w:rsidRDefault="001650F3" w:rsidP="006B4365">
      <w:pPr>
        <w:spacing w:after="0" w:line="240" w:lineRule="auto"/>
      </w:pPr>
      <w:r>
        <w:separator/>
      </w:r>
    </w:p>
  </w:footnote>
  <w:footnote w:type="continuationSeparator" w:id="0">
    <w:p w14:paraId="64B190EE" w14:textId="77777777" w:rsidR="001650F3" w:rsidRDefault="001650F3" w:rsidP="006B43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35340D" w14:textId="02892D5C" w:rsidR="00911BEC" w:rsidRPr="00911BEC" w:rsidRDefault="00E579B3" w:rsidP="00B51FC5">
    <w:pPr>
      <w:pStyle w:val="AralkYok"/>
      <w:spacing w:line="360" w:lineRule="auto"/>
      <w:jc w:val="center"/>
      <w:rPr>
        <w:rFonts w:ascii="Times New Roman" w:hAnsi="Times New Roman" w:cs="Times New Roman"/>
        <w:b/>
        <w:bCs/>
      </w:rPr>
    </w:pPr>
    <w:r w:rsidRPr="00911BEC">
      <w:rPr>
        <w:rFonts w:ascii="Times New Roman" w:hAnsi="Times New Roman" w:cs="Times New Roman"/>
        <w:b/>
        <w:bCs/>
      </w:rPr>
      <w:t xml:space="preserve">T.C. </w:t>
    </w:r>
    <w:r w:rsidR="00B51FC5">
      <w:rPr>
        <w:rFonts w:ascii="Times New Roman" w:hAnsi="Times New Roman" w:cs="Times New Roman"/>
        <w:b/>
        <w:bCs/>
      </w:rPr>
      <w:br/>
    </w:r>
    <w:r w:rsidR="006B4365" w:rsidRPr="00911BEC">
      <w:rPr>
        <w:rFonts w:ascii="Times New Roman" w:hAnsi="Times New Roman" w:cs="Times New Roman"/>
        <w:b/>
        <w:bCs/>
      </w:rPr>
      <w:t>TEKİRDAĞ NAMIK KEMAL ÜNİVERSİTESİ</w:t>
    </w:r>
  </w:p>
  <w:p w14:paraId="021AC0E6" w14:textId="7BA13165" w:rsidR="006B4365" w:rsidRDefault="00E579B3" w:rsidP="00B51FC5">
    <w:pPr>
      <w:pStyle w:val="AralkYok"/>
      <w:spacing w:line="360" w:lineRule="auto"/>
      <w:jc w:val="center"/>
      <w:rPr>
        <w:rFonts w:ascii="Times New Roman" w:hAnsi="Times New Roman" w:cs="Times New Roman"/>
        <w:b/>
        <w:bCs/>
      </w:rPr>
    </w:pPr>
    <w:r w:rsidRPr="00911BEC">
      <w:rPr>
        <w:rFonts w:ascii="Times New Roman" w:hAnsi="Times New Roman" w:cs="Times New Roman"/>
        <w:b/>
        <w:bCs/>
      </w:rPr>
      <w:t>M</w:t>
    </w:r>
    <w:r w:rsidR="00B51FC5">
      <w:rPr>
        <w:rFonts w:ascii="Times New Roman" w:hAnsi="Times New Roman" w:cs="Times New Roman"/>
        <w:b/>
        <w:bCs/>
      </w:rPr>
      <w:t>uratlı</w:t>
    </w:r>
    <w:r w:rsidRPr="00911BEC">
      <w:rPr>
        <w:rFonts w:ascii="Times New Roman" w:hAnsi="Times New Roman" w:cs="Times New Roman"/>
        <w:b/>
        <w:bCs/>
      </w:rPr>
      <w:t xml:space="preserve"> </w:t>
    </w:r>
    <w:r w:rsidR="006B4365" w:rsidRPr="00911BEC">
      <w:rPr>
        <w:rFonts w:ascii="Times New Roman" w:hAnsi="Times New Roman" w:cs="Times New Roman"/>
        <w:b/>
        <w:bCs/>
      </w:rPr>
      <w:t>Meslek Yüksekokulu Müdürlüğü</w:t>
    </w:r>
  </w:p>
  <w:p w14:paraId="71F0EDF1" w14:textId="1E472D83" w:rsidR="00B51FC5" w:rsidRPr="00911BEC" w:rsidRDefault="00B51FC5" w:rsidP="00B51FC5">
    <w:pPr>
      <w:pStyle w:val="AralkYok"/>
      <w:spacing w:line="360" w:lineRule="auto"/>
      <w:jc w:val="center"/>
      <w:rPr>
        <w:rFonts w:ascii="Times New Roman" w:hAnsi="Times New Roman" w:cs="Times New Roman"/>
        <w:b/>
        <w:bCs/>
      </w:rPr>
    </w:pPr>
    <w:r>
      <w:rPr>
        <w:rFonts w:ascii="Times New Roman" w:hAnsi="Times New Roman" w:cs="Times New Roman"/>
        <w:b/>
        <w:bCs/>
      </w:rPr>
      <w:t>2020-2021 Bahar Yarıyılı Ara Dönem Staj Ödevi/Projes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jE0NTI1ABJGlko6SsGpxcWZ+XkgBYa1AAvdXOUsAAAA"/>
  </w:docVars>
  <w:rsids>
    <w:rsidRoot w:val="006B4365"/>
    <w:rsid w:val="00014222"/>
    <w:rsid w:val="001078E5"/>
    <w:rsid w:val="00150C4A"/>
    <w:rsid w:val="001650F3"/>
    <w:rsid w:val="001B7CDE"/>
    <w:rsid w:val="001D0447"/>
    <w:rsid w:val="002F16C5"/>
    <w:rsid w:val="00312270"/>
    <w:rsid w:val="003F56D8"/>
    <w:rsid w:val="005468A0"/>
    <w:rsid w:val="005D5C9E"/>
    <w:rsid w:val="00684AD9"/>
    <w:rsid w:val="006B4365"/>
    <w:rsid w:val="006B7B57"/>
    <w:rsid w:val="007F78E4"/>
    <w:rsid w:val="00855E0F"/>
    <w:rsid w:val="008F0BC3"/>
    <w:rsid w:val="00911BEC"/>
    <w:rsid w:val="00AC0410"/>
    <w:rsid w:val="00AD4EFB"/>
    <w:rsid w:val="00B51FC5"/>
    <w:rsid w:val="00D76393"/>
    <w:rsid w:val="00DE703C"/>
    <w:rsid w:val="00E579B3"/>
    <w:rsid w:val="00E9258D"/>
    <w:rsid w:val="00EB7B17"/>
    <w:rsid w:val="00ED6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924300"/>
  <w15:docId w15:val="{A1D9ACCE-1B08-48BC-8D66-E94AF32B1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8A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6B4365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6B43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B4365"/>
  </w:style>
  <w:style w:type="paragraph" w:styleId="AltBilgi">
    <w:name w:val="footer"/>
    <w:basedOn w:val="Normal"/>
    <w:link w:val="AltBilgiChar"/>
    <w:uiPriority w:val="99"/>
    <w:unhideWhenUsed/>
    <w:rsid w:val="006B43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B4365"/>
  </w:style>
  <w:style w:type="paragraph" w:styleId="AralkYok">
    <w:name w:val="No Spacing"/>
    <w:uiPriority w:val="1"/>
    <w:qFormat/>
    <w:rsid w:val="00911BE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</Words>
  <Characters>45</Characters>
  <Application>Microsoft Office Word</Application>
  <DocSecurity>0</DocSecurity>
  <Lines>1</Lines>
  <Paragraphs>1</Paragraphs>
  <ScaleCrop>false</ScaleCrop>
  <Company>Hewlett-Packard Company</Company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A</cp:lastModifiedBy>
  <cp:revision>2</cp:revision>
  <dcterms:created xsi:type="dcterms:W3CDTF">2021-03-18T09:46:00Z</dcterms:created>
  <dcterms:modified xsi:type="dcterms:W3CDTF">2021-03-18T09:46:00Z</dcterms:modified>
</cp:coreProperties>
</file>